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cdb538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cdb5380-acd3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MQ7DQAxC/QD//yU/cA3O1qWSPeQy5JIBGYO5Q/0s4VX/ANBbopQPffC7/v2HajDKWBSZjyUeSKgaTN7xBA9QM+UVXmj2OsFrLIOhbvqHITrrQF+v0QOMcdb9s/8g2YHer/HUcGWu7Wet+XZlbFEiRj/r+lJgEI18wddUaT8P8SWenArOiu6eFVn72aXBwyHnAtZ8G7CmcRxltvNReRRluO9f18fxdb8P/GeyCemmjb3/kHBOqDIpuO6fPBkpjfHNEo/PeHQEyvutX2QNNJ202gf5Iufy08OTvPeMKFGok3xOFNgzxMX5kXnjHCR1wBc5yh2sF3rMsWbqDpojvPgPB/177geJqgTMQf+KMyFWug709YCIY+068N9777tfRVVVB4rycb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广告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cdb5380-acd3-11e8-b14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cdb5380-acd3-11e8-b14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cdb5380-acd3-11e8-b14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cdb5380</dc:title>
  <dc:creator/>
  <cp:keywords/>
  <dcterms:created xsi:type="dcterms:W3CDTF">2026-05-02T12:56:09Z</dcterms:created>
  <dcterms:modified xsi:type="dcterms:W3CDTF">2026-05-02T1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